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01D0359F" w:rsidR="00B64460" w:rsidRPr="00E6321E" w:rsidRDefault="00311366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0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273F0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4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 w:rsidR="00273F0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5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2026. do </w:t>
                            </w:r>
                            <w:r w:rsidR="00273F0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8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 w:rsidR="00273F0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5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2026.</w:t>
                            </w:r>
                            <w:r w:rsidR="00B64460" w:rsidRPr="00E6321E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01D0359F" w:rsidR="00B64460" w:rsidRPr="00E6321E" w:rsidRDefault="00311366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 w:rsidRPr="00311366">
                        <w:rPr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 xml:space="preserve">d </w:t>
                      </w:r>
                      <w:r w:rsidR="00273F08">
                        <w:rPr>
                          <w:b/>
                          <w:bCs/>
                          <w:sz w:val="28"/>
                          <w:szCs w:val="28"/>
                        </w:rPr>
                        <w:t>4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 w:rsidR="00273F08">
                        <w:rPr>
                          <w:b/>
                          <w:bCs/>
                          <w:sz w:val="28"/>
                          <w:szCs w:val="28"/>
                        </w:rPr>
                        <w:t>5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 xml:space="preserve">.2026. do </w:t>
                      </w:r>
                      <w:r w:rsidR="00273F08">
                        <w:rPr>
                          <w:b/>
                          <w:bCs/>
                          <w:sz w:val="28"/>
                          <w:szCs w:val="28"/>
                        </w:rPr>
                        <w:t>8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 w:rsidR="00273F08">
                        <w:rPr>
                          <w:b/>
                          <w:bCs/>
                          <w:sz w:val="28"/>
                          <w:szCs w:val="28"/>
                        </w:rPr>
                        <w:t>5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2026.</w:t>
                      </w:r>
                      <w:r w:rsidR="00B64460" w:rsidRPr="00E6321E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DB960" w14:textId="7B21AC75" w:rsidR="00691CEB" w:rsidRPr="00BE441B" w:rsidRDefault="00BE441B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BE441B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</w:t>
                            </w:r>
                            <w:r w:rsidR="00273F08" w:rsidRPr="00BE441B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brok 1 KUKURUZNO PECIVO</w:t>
                            </w:r>
                            <w:r w:rsidRPr="00BE441B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 SIRNI NAMAZ, ČAJ S LIMUNOM,, SLADOLED       1,3,7</w:t>
                            </w:r>
                          </w:p>
                          <w:p w14:paraId="40348B47" w14:textId="5A880953" w:rsidR="00BE441B" w:rsidRPr="00BE441B" w:rsidRDefault="00BE441B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BE441B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 RIŽOTO S KOZICAMA NA BIJELO, SALATA OD MATOVILCA S KUKURUZOM, KRUH 4,7,9,10</w:t>
                            </w:r>
                          </w:p>
                          <w:p w14:paraId="61F3EC01" w14:textId="715B7909" w:rsidR="00BE441B" w:rsidRPr="00BE441B" w:rsidRDefault="00BE441B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BE441B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 VOĆ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p w14:paraId="4CBDB960" w14:textId="7B21AC75" w:rsidR="00691CEB" w:rsidRPr="00BE441B" w:rsidRDefault="00BE441B" w:rsidP="007C2D3A">
                      <w:pPr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  <w:r w:rsidRPr="00BE441B">
                        <w:rPr>
                          <w:rFonts w:asciiTheme="majorHAnsi" w:hAnsiTheme="majorHAnsi" w:cstheme="majorHAnsi"/>
                          <w:b/>
                          <w:bCs/>
                        </w:rPr>
                        <w:t>o</w:t>
                      </w:r>
                      <w:r w:rsidR="00273F08" w:rsidRPr="00BE441B">
                        <w:rPr>
                          <w:rFonts w:asciiTheme="majorHAnsi" w:hAnsiTheme="majorHAnsi" w:cstheme="majorHAnsi"/>
                          <w:b/>
                          <w:bCs/>
                        </w:rPr>
                        <w:t>brok 1 KUKURUZNO PECIVO</w:t>
                      </w:r>
                      <w:r w:rsidRPr="00BE441B">
                        <w:rPr>
                          <w:rFonts w:asciiTheme="majorHAnsi" w:hAnsiTheme="majorHAnsi" w:cstheme="majorHAnsi"/>
                          <w:b/>
                          <w:bCs/>
                        </w:rPr>
                        <w:t>, SIRNI NAMAZ, ČAJ S LIMUNOM,, SLADOLED       1,3,7</w:t>
                      </w:r>
                    </w:p>
                    <w:p w14:paraId="40348B47" w14:textId="5A880953" w:rsidR="00BE441B" w:rsidRPr="00BE441B" w:rsidRDefault="00BE441B" w:rsidP="007C2D3A">
                      <w:pPr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  <w:r w:rsidRPr="00BE441B">
                        <w:rPr>
                          <w:rFonts w:asciiTheme="majorHAnsi" w:hAnsiTheme="majorHAnsi" w:cstheme="majorHAnsi"/>
                          <w:b/>
                          <w:bCs/>
                        </w:rPr>
                        <w:t>obrok 2 RIŽOTO S KOZICAMA NA BIJELO, SALATA OD MATOVILCA S KUKURUZOM, KRUH 4,7,9,10</w:t>
                      </w:r>
                    </w:p>
                    <w:p w14:paraId="61F3EC01" w14:textId="715B7909" w:rsidR="00BE441B" w:rsidRPr="00BE441B" w:rsidRDefault="00BE441B" w:rsidP="007C2D3A">
                      <w:pPr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  <w:r w:rsidRPr="00BE441B">
                        <w:rPr>
                          <w:rFonts w:asciiTheme="majorHAnsi" w:hAnsiTheme="majorHAnsi" w:cstheme="majorHAnsi"/>
                          <w:b/>
                          <w:bCs/>
                        </w:rPr>
                        <w:t>obrok 3 VOĆ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0E194C70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8222FD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ECIVO,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MASLAC, TVRDO KUHANO REZANO JAJE, RAJČICA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1D803F9F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8222FD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,</w:t>
                                  </w: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6BD19FE9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LAZANJE, ZELENA SALATA S MRKVOM</w:t>
                                  </w:r>
                                  <w:r w:rsidR="008222FD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RUHA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4EB3529E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691CEB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7,9,10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1DAB85DD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DOMAĆI PUDING 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71F8EA41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0E194C70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8222FD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ECIVO,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MASLAC, TVRDO KUHANO REZANO JAJE, RAJČICA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1D803F9F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8222FD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,</w:t>
                            </w: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6BD19FE9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LAZANJE, ZELENA SALATA S MRKVOM</w:t>
                            </w:r>
                            <w:r w:rsidR="008222FD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RUHA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4EB3529E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691CEB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7,9,10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1DAB85DD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DOMAĆI PUDING 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71F8EA41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311366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7EF24856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ECIVO, ŠUNKA, SIR, SVJEŽI KRASTAVCI, ČAJ S LIMUNOM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50D84800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3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7</w:t>
                                  </w:r>
                                </w:p>
                              </w:tc>
                            </w:tr>
                            <w:tr w:rsidR="007C2D3A" w:rsidRPr="00311366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78DC072A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VARIVO OD 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TELETINE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S MAHUNAMA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 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1B650B03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9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10</w:t>
                                  </w:r>
                                </w:p>
                              </w:tc>
                            </w:tr>
                            <w:tr w:rsidR="007C2D3A" w:rsidRPr="00311366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1CE1D41A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DOM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AĆA ŠTRUDLA OD SIR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1BC408ED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</w:t>
                                  </w:r>
                                  <w:r w:rsidR="008222FD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,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311366" w:rsidRDefault="007C2D3A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311366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7EF24856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ECIVO, ŠUNKA, SIR, SVJEŽI KRASTAVCI, ČAJ S LIMUNOM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50D84800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3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7</w:t>
                            </w:r>
                          </w:p>
                        </w:tc>
                      </w:tr>
                      <w:tr w:rsidR="007C2D3A" w:rsidRPr="00311366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78DC072A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VARIVO OD 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TELETINE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S MAHUNAMA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 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1B650B03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9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10</w:t>
                            </w:r>
                          </w:p>
                        </w:tc>
                      </w:tr>
                      <w:tr w:rsidR="007C2D3A" w:rsidRPr="00311366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1CE1D41A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DOM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AĆA ŠTRUDLA OD SIR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1BC408ED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</w:t>
                            </w:r>
                            <w:r w:rsidR="008222FD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,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8DA41F2" w14:textId="77777777" w:rsidR="007C2D3A" w:rsidRPr="00311366" w:rsidRDefault="007C2D3A" w:rsidP="007C2D3A">
                      <w:pPr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2A899618" w:rsidR="007C2D3A" w:rsidRPr="00D5189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RUH, MASLAC,MED, KAKAO, VOĆE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34B40F3" w:rsidR="007C2D3A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3,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062F83E6" w:rsidR="007C2D3A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MESNE OKRUGLICE U CRVENOM UMAKU , PIRE KRUMPIR, KUPUS SALATA, 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3FBEBBA1" w:rsidR="007C2D3A" w:rsidRPr="00D51893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3,7,9,10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49E0B9F6" w:rsidR="007C2D3A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3 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DOMAĆI VOĆNI BISKVITN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3D6F687E" w:rsidR="007C2D3A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3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2A899618" w:rsidR="007C2D3A" w:rsidRPr="00D5189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RUH, MASLAC,MED, KAKAO, VOĆE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34B40F3" w:rsidR="007C2D3A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3,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062F83E6" w:rsidR="007C2D3A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MESNE OKRUGLICE U CRVENOM UMAKU , PIRE KRUMPIR, KUPUS SALATA, 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3FBEBBA1" w:rsidR="007C2D3A" w:rsidRPr="00D51893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3,7,9,10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49E0B9F6" w:rsidR="007C2D3A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3 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DOMAĆI VOĆNI BISKVITN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3D6F687E" w:rsidR="007C2D3A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3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4541414F" w:rsidR="00D242E8" w:rsidRPr="00D5189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ČOKOLADNI JASTUČIĆI,MLIJEKO,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58C12A59" w:rsidR="00D242E8" w:rsidRPr="00D51893" w:rsidRDefault="008222F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,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47C340FB" w:rsidR="00D242E8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VARIVO OD PILETINE, JEČMA I LEĆE, 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4899A60B" w:rsidR="00D242E8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</w:t>
                                  </w:r>
                                  <w:r w:rsidR="008222FD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9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10,13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34D1478F" w:rsidR="00D242E8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DOMAĆI</w:t>
                                  </w:r>
                                  <w:r w:rsidR="008222FD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K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RUH OD BANANE</w:t>
                                  </w:r>
                                  <w:r w:rsidR="008222FD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66364EC3" w:rsidR="00D242E8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</w:t>
                                  </w: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8222FD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1,3,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4541414F" w:rsidR="00D242E8" w:rsidRPr="00D5189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ČOKOLADNI JASTUČIĆI,MLIJEKO,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58C12A59" w:rsidR="00D242E8" w:rsidRPr="00D51893" w:rsidRDefault="008222F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,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47C340FB" w:rsidR="00D242E8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VARIVO OD PILETINE, JEČMA I LEĆE, 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4899A60B" w:rsidR="00D242E8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</w:t>
                            </w:r>
                            <w:r w:rsidR="008222FD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9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10,13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34D1478F" w:rsidR="00D242E8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DOMAĆI</w:t>
                            </w:r>
                            <w:r w:rsidR="008222FD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K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RUH OD BANANE</w:t>
                            </w:r>
                            <w:r w:rsidR="008222FD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66364EC3" w:rsidR="00D242E8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</w:t>
                            </w: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8222FD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1,3,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006AE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2pt;height:843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546EF"/>
    <w:rsid w:val="00273F08"/>
    <w:rsid w:val="00276384"/>
    <w:rsid w:val="002950BC"/>
    <w:rsid w:val="002A4AD4"/>
    <w:rsid w:val="00305B32"/>
    <w:rsid w:val="00311366"/>
    <w:rsid w:val="00316B18"/>
    <w:rsid w:val="003224C0"/>
    <w:rsid w:val="00373824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6300F5"/>
    <w:rsid w:val="006558BD"/>
    <w:rsid w:val="00682A4F"/>
    <w:rsid w:val="00684362"/>
    <w:rsid w:val="00691CEB"/>
    <w:rsid w:val="006B5AEA"/>
    <w:rsid w:val="006F1EF2"/>
    <w:rsid w:val="007073F8"/>
    <w:rsid w:val="00715FD8"/>
    <w:rsid w:val="00774964"/>
    <w:rsid w:val="007B42C2"/>
    <w:rsid w:val="007C0B35"/>
    <w:rsid w:val="007C2D3A"/>
    <w:rsid w:val="007C5688"/>
    <w:rsid w:val="007E49C2"/>
    <w:rsid w:val="007F2DB2"/>
    <w:rsid w:val="007F395B"/>
    <w:rsid w:val="008222FD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17FB3"/>
    <w:rsid w:val="00A25837"/>
    <w:rsid w:val="00A43ECD"/>
    <w:rsid w:val="00A50FC2"/>
    <w:rsid w:val="00A52E85"/>
    <w:rsid w:val="00A80262"/>
    <w:rsid w:val="00A85013"/>
    <w:rsid w:val="00A866E1"/>
    <w:rsid w:val="00A94ED9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41B"/>
    <w:rsid w:val="00BE4F73"/>
    <w:rsid w:val="00BF1CFC"/>
    <w:rsid w:val="00C73B9F"/>
    <w:rsid w:val="00CC1C43"/>
    <w:rsid w:val="00CE19D0"/>
    <w:rsid w:val="00D006AE"/>
    <w:rsid w:val="00D01575"/>
    <w:rsid w:val="00D242E8"/>
    <w:rsid w:val="00D51893"/>
    <w:rsid w:val="00D920DD"/>
    <w:rsid w:val="00DB30E2"/>
    <w:rsid w:val="00DC160D"/>
    <w:rsid w:val="00DD23AC"/>
    <w:rsid w:val="00DF3E56"/>
    <w:rsid w:val="00DF7FE3"/>
    <w:rsid w:val="00E022F0"/>
    <w:rsid w:val="00E22DA6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irjana Torer</cp:lastModifiedBy>
  <cp:revision>2</cp:revision>
  <cp:lastPrinted>2024-08-27T10:52:00Z</cp:lastPrinted>
  <dcterms:created xsi:type="dcterms:W3CDTF">2026-05-03T16:46:00Z</dcterms:created>
  <dcterms:modified xsi:type="dcterms:W3CDTF">2026-05-03T16:46:00Z</dcterms:modified>
</cp:coreProperties>
</file>